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EE0B56" w14:textId="77777777" w:rsidR="00A40A72" w:rsidRPr="00651722" w:rsidRDefault="00A40A72" w:rsidP="00A40A72">
      <w:pPr>
        <w:spacing w:line="360" w:lineRule="auto"/>
        <w:ind w:right="-900"/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</w:pPr>
      <w:bookmarkStart w:id="0" w:name="_GoBack"/>
    </w:p>
    <w:p w14:paraId="1812B4F3" w14:textId="77777777" w:rsidR="00604F4B" w:rsidRPr="00651722" w:rsidRDefault="00604F4B" w:rsidP="00604F4B">
      <w:pPr>
        <w:widowControl w:val="0"/>
        <w:spacing w:line="360" w:lineRule="auto"/>
        <w:jc w:val="center"/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</w:pPr>
      <w:r w:rsidRPr="00651722"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  <w:t>مكتب رئيس الحكومة – سلطة الحوسبة الحكومية</w:t>
      </w:r>
    </w:p>
    <w:p w14:paraId="20B49BFB" w14:textId="13FE3638" w:rsidR="00604F4B" w:rsidRPr="00651722" w:rsidRDefault="00604F4B" w:rsidP="00604F4B">
      <w:pPr>
        <w:widowControl w:val="0"/>
        <w:spacing w:line="360" w:lineRule="auto"/>
        <w:jc w:val="center"/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</w:pPr>
      <w:r w:rsidRPr="00651722"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  <w:t xml:space="preserve">مناقصة إطار </w:t>
      </w:r>
      <w:r w:rsidRPr="00651722"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  <w:t xml:space="preserve">رقم 19/8 لمرافقة وتطبيق اختبار تأهيل لمعيار </w:t>
      </w:r>
      <w:r w:rsidRPr="00651722">
        <w:rPr>
          <w:rFonts w:asciiTheme="minorBidi" w:hAnsiTheme="minorBidi" w:cstheme="minorBidi"/>
          <w:b/>
          <w:bCs/>
          <w:sz w:val="22"/>
          <w:szCs w:val="22"/>
          <w:u w:val="single"/>
        </w:rPr>
        <w:t>PCI-DSS</w:t>
      </w:r>
      <w:r w:rsidRPr="00651722">
        <w:rPr>
          <w:rFonts w:asciiTheme="minorBidi" w:hAnsiTheme="minorBidi" w:cstheme="minorBidi"/>
          <w:bCs/>
          <w:sz w:val="22"/>
          <w:szCs w:val="22"/>
          <w:u w:val="single"/>
          <w:rtl/>
          <w:lang w:eastAsia="en-US" w:bidi="ar-AE"/>
        </w:rPr>
        <w:t xml:space="preserve"> لصالح مكتب رئيس الحكومة – سلطة الحوسبة الحكومية</w:t>
      </w:r>
    </w:p>
    <w:p w14:paraId="4BD0AD85" w14:textId="77777777" w:rsidR="00604F4B" w:rsidRPr="00651722" w:rsidRDefault="00604F4B" w:rsidP="00604F4B">
      <w:pPr>
        <w:widowControl w:val="0"/>
        <w:spacing w:line="360" w:lineRule="auto"/>
        <w:jc w:val="center"/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</w:pPr>
    </w:p>
    <w:p w14:paraId="1F9DB025" w14:textId="5FC69E55" w:rsidR="00604F4B" w:rsidRPr="00651722" w:rsidRDefault="004C415B" w:rsidP="00604F4B">
      <w:pPr>
        <w:widowControl w:val="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مكتب رئيس الحكومة </w:t>
      </w:r>
      <w:proofErr w:type="gram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-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سلطة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الحوسبة الحكومية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(فيما يلي: "المكتب"), يطلب تلقي عروض لمرافقة وتنفيذ اختبار تأهيل لمعيار </w:t>
      </w:r>
      <w:r w:rsidRPr="00651722">
        <w:rPr>
          <w:rFonts w:asciiTheme="minorBidi" w:hAnsiTheme="minorBidi" w:cstheme="minorBidi"/>
          <w:sz w:val="22"/>
          <w:szCs w:val="22"/>
        </w:rPr>
        <w:t>PCI-DSS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كما هو مُفصل في مستندات المناقصة وحسب احتياجات الوزارة.</w:t>
      </w:r>
    </w:p>
    <w:p w14:paraId="6774ED2E" w14:textId="77777777" w:rsidR="005D23A4" w:rsidRPr="00651722" w:rsidRDefault="005D23A4" w:rsidP="005D23A4">
      <w:pPr>
        <w:widowControl w:val="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يُمكن تحميل مستندات المناقصة من موقع مديرية المشتريات الحكومية على الانترنت بالعنوان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hyperlink r:id="rId7" w:history="1">
        <w:r w:rsidRPr="00651722">
          <w:rPr>
            <w:rStyle w:val="Hyperlink"/>
            <w:rFonts w:asciiTheme="minorBidi" w:hAnsiTheme="minorBidi" w:cstheme="minorBidi"/>
            <w:sz w:val="22"/>
            <w:szCs w:val="22"/>
          </w:rPr>
          <w:t>http://www.mr.gov.il/OfficesTenders/Pages/SearchOfficeTenders.aspx</w:t>
        </w:r>
      </w:hyperlink>
      <w:r w:rsidRPr="00651722">
        <w:rPr>
          <w:rFonts w:asciiTheme="minorBidi" w:hAnsiTheme="minorBidi" w:cstheme="minorBidi"/>
          <w:sz w:val="22"/>
          <w:szCs w:val="22"/>
          <w:rtl/>
        </w:rPr>
        <w:t>.</w:t>
      </w:r>
    </w:p>
    <w:p w14:paraId="7A674318" w14:textId="0440A126" w:rsidR="0074732E" w:rsidRPr="00651722" w:rsidRDefault="005D23A4" w:rsidP="00EC4899">
      <w:pPr>
        <w:widowControl w:val="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Theme="minorBidi" w:hAnsiTheme="minorBidi" w:cstheme="minorBidi"/>
          <w:sz w:val="22"/>
          <w:szCs w:val="22"/>
          <w:rtl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فترة التعاقد سوف تكون لفترة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سنة واحدة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حسب اتفاقية الإطار المُرفقة للمناقصة. يحق لصاحب الدعوة تمديد التعاقد </w:t>
      </w:r>
      <w:r w:rsidR="00624944"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لخمسة سنوات </w:t>
      </w:r>
      <w:proofErr w:type="gramStart"/>
      <w:r w:rsidR="00624944" w:rsidRPr="00651722">
        <w:rPr>
          <w:rFonts w:asciiTheme="minorBidi" w:hAnsiTheme="minorBidi" w:cstheme="minorBidi"/>
          <w:sz w:val="22"/>
          <w:szCs w:val="22"/>
          <w:rtl/>
          <w:lang w:bidi="ar-AE"/>
        </w:rPr>
        <w:t>إضافية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,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حسب تعليمات الاتفاقية. </w:t>
      </w:r>
    </w:p>
    <w:p w14:paraId="59EABF3A" w14:textId="77777777" w:rsidR="00EC4899" w:rsidRPr="00651722" w:rsidRDefault="00EC4899" w:rsidP="00EC4899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>تلخيص الشروط المُسبقة للاشتراك في المناقصة (الشروط الكاملة والمُلزمة مُفصلة في مستندات المناقصة):</w:t>
      </w:r>
      <w:r w:rsidRPr="00651722">
        <w:rPr>
          <w:rFonts w:asciiTheme="minorBidi" w:hAnsiTheme="minorBidi" w:cstheme="minorBidi"/>
          <w:b/>
          <w:bCs/>
          <w:sz w:val="22"/>
          <w:szCs w:val="22"/>
          <w:u w:val="single"/>
          <w:rtl/>
        </w:rPr>
        <w:t xml:space="preserve"> </w:t>
      </w:r>
    </w:p>
    <w:p w14:paraId="26F3F403" w14:textId="5361176E" w:rsidR="00EC4899" w:rsidRPr="00651722" w:rsidRDefault="00EC4899" w:rsidP="00C32EB7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مُقدم العرض هو صاحب تأهيل </w:t>
      </w:r>
      <w:r w:rsidRPr="00651722">
        <w:rPr>
          <w:rFonts w:asciiTheme="minorBidi" w:hAnsiTheme="minorBidi" w:cstheme="minorBidi"/>
          <w:sz w:val="22"/>
          <w:szCs w:val="22"/>
        </w:rPr>
        <w:t>QSA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(</w:t>
      </w:r>
      <w:r w:rsidRPr="00651722">
        <w:rPr>
          <w:rFonts w:asciiTheme="minorBidi" w:hAnsiTheme="minorBidi" w:cstheme="minorBidi"/>
          <w:sz w:val="22"/>
          <w:szCs w:val="22"/>
        </w:rPr>
        <w:t>Qualified Security Assessor</w:t>
      </w:r>
      <w:r w:rsidRPr="00651722">
        <w:rPr>
          <w:rFonts w:asciiTheme="minorBidi" w:hAnsiTheme="minorBidi" w:cstheme="minorBidi"/>
          <w:sz w:val="22"/>
          <w:szCs w:val="22"/>
          <w:rtl/>
        </w:rPr>
        <w:t>)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من قبل مجلس </w:t>
      </w:r>
      <w:r w:rsidRPr="00651722">
        <w:rPr>
          <w:rFonts w:asciiTheme="minorBidi" w:hAnsiTheme="minorBidi" w:cstheme="minorBidi"/>
          <w:sz w:val="22"/>
          <w:szCs w:val="22"/>
        </w:rPr>
        <w:t>PCI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ألعالمي </w:t>
      </w:r>
      <w:r w:rsidRPr="00651722">
        <w:rPr>
          <w:rFonts w:asciiTheme="minorBidi" w:hAnsiTheme="minorBidi" w:cstheme="minorBidi"/>
          <w:sz w:val="22"/>
          <w:szCs w:val="22"/>
          <w:rtl/>
        </w:rPr>
        <w:t>(</w:t>
      </w:r>
      <w:r w:rsidRPr="00651722">
        <w:rPr>
          <w:rFonts w:asciiTheme="minorBidi" w:hAnsiTheme="minorBidi" w:cstheme="minorBidi"/>
          <w:sz w:val="22"/>
          <w:szCs w:val="22"/>
        </w:rPr>
        <w:t>PCI Security Standards Council</w:t>
      </w:r>
      <w:r w:rsidRPr="00651722">
        <w:rPr>
          <w:rFonts w:asciiTheme="minorBidi" w:hAnsiTheme="minorBidi" w:cstheme="minorBidi"/>
          <w:sz w:val="22"/>
          <w:szCs w:val="22"/>
          <w:rtl/>
        </w:rPr>
        <w:t>).</w:t>
      </w:r>
    </w:p>
    <w:p w14:paraId="4ECCC99A" w14:textId="48BCA8C8" w:rsidR="00EC4899" w:rsidRPr="00651722" w:rsidRDefault="00EC4899" w:rsidP="00C32EB7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لمُقدم العرض حوالي </w:t>
      </w:r>
      <w:r w:rsidRPr="00651722">
        <w:rPr>
          <w:rFonts w:asciiTheme="minorBidi" w:hAnsiTheme="minorBidi" w:cstheme="minorBidi"/>
          <w:sz w:val="22"/>
          <w:szCs w:val="22"/>
        </w:rPr>
        <w:t>QSA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مؤهل,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خبرة بتأهيل معيار </w:t>
      </w:r>
      <w:r w:rsidRPr="00651722">
        <w:rPr>
          <w:rFonts w:asciiTheme="minorBidi" w:hAnsiTheme="minorBidi" w:cstheme="minorBidi"/>
          <w:sz w:val="22"/>
          <w:szCs w:val="22"/>
        </w:rPr>
        <w:t>PCI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, على الأقل لمؤسستين اجتازوا التأهيل المذكور بنجاح ابتداءً من 1.1.2017 وحتى الموعد الأخير لتقديم العروض.</w:t>
      </w:r>
    </w:p>
    <w:p w14:paraId="275FCED6" w14:textId="514FA928" w:rsidR="003E7A7C" w:rsidRPr="00651722" w:rsidRDefault="00F50179" w:rsidP="00C2728B">
      <w:pPr>
        <w:numPr>
          <w:ilvl w:val="1"/>
          <w:numId w:val="3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Bidi" w:hAnsiTheme="minorBidi" w:cstheme="minorBidi"/>
          <w:b/>
          <w:bCs/>
          <w:sz w:val="22"/>
          <w:szCs w:val="22"/>
          <w:u w:val="single"/>
        </w:rPr>
      </w:pPr>
      <w:r w:rsidRPr="00651722">
        <w:rPr>
          <w:rFonts w:asciiTheme="minorBidi" w:hAnsiTheme="minorBidi" w:cstheme="minorBidi"/>
          <w:b/>
          <w:bCs/>
          <w:sz w:val="22"/>
          <w:szCs w:val="22"/>
          <w:u w:val="single"/>
          <w:rtl/>
          <w:lang w:bidi="ar-AE"/>
        </w:rPr>
        <w:t>تلخيص شروط الحد الأدنى الإدارية للاشتراك في المناقصة:</w:t>
      </w:r>
    </w:p>
    <w:p w14:paraId="79FA16B4" w14:textId="77777777" w:rsidR="00861F1F" w:rsidRPr="00651722" w:rsidRDefault="00861F1F" w:rsidP="00861F1F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بحوزة مُقدم العرض كل مصادقة و/أو رخصة و/أو ترخيص و/أو تصريح و/أو إذن مطلوب حسب القانون وهو مُسجل في كل سجل حسب القانون يتعلق بموضوع هذه المناقصة.</w:t>
      </w:r>
    </w:p>
    <w:p w14:paraId="0A4603A9" w14:textId="77777777" w:rsidR="00861F1F" w:rsidRPr="00651722" w:rsidRDefault="00861F1F" w:rsidP="00861F1F">
      <w:pPr>
        <w:numPr>
          <w:ilvl w:val="2"/>
          <w:numId w:val="38"/>
        </w:numPr>
        <w:tabs>
          <w:tab w:val="clear" w:pos="720"/>
          <w:tab w:val="num" w:pos="898"/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مُقدم العرض مصادقات سارية المفعول على اسمه حسب قانون صفقات الهيئات العامة للعام 1976 وهو يستوفي كافة الشروط والتعليمات المطلوبة حسب القانون.</w:t>
      </w:r>
    </w:p>
    <w:p w14:paraId="3B071F12" w14:textId="77777777" w:rsidR="00861F1F" w:rsidRPr="00651722" w:rsidRDefault="00861F1F" w:rsidP="00861F1F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يجب أن يكون مُقدم العرض عبارة عن شركة تأسست في إسرائيل ومُسجلة حسب القانون وبدون ديون لمُسجل الشركات/ الشراكات عن السنوات التي تسبق المناقصة.</w:t>
      </w:r>
    </w:p>
    <w:p w14:paraId="1B3FC39E" w14:textId="54390C33" w:rsidR="00861F1F" w:rsidRPr="00651722" w:rsidRDefault="00861F1F" w:rsidP="00861F1F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ind w:left="1463" w:hanging="709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لم تتم إدانة مُقدم </w:t>
      </w:r>
      <w:proofErr w:type="gram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عرض,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المدير العام وأصحاب السيطرة فيه بأية مخالفات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أو مالية, وبمخالفات إضافية كما هو مُفصل في مستندات المناقصة, ما عدا في حالة سقطت هذه المخالفة نتيجة للتقادم.</w:t>
      </w:r>
    </w:p>
    <w:p w14:paraId="760E8AF1" w14:textId="77777777" w:rsidR="00E9543F" w:rsidRPr="00651722" w:rsidRDefault="00E9543F" w:rsidP="00E9543F">
      <w:pPr>
        <w:ind w:left="360"/>
        <w:jc w:val="both"/>
        <w:rPr>
          <w:rFonts w:asciiTheme="minorBidi" w:hAnsiTheme="minorBidi" w:cstheme="minorBidi"/>
          <w:spacing w:val="2"/>
          <w:sz w:val="22"/>
          <w:szCs w:val="22"/>
        </w:rPr>
      </w:pPr>
    </w:p>
    <w:p w14:paraId="11B79F7E" w14:textId="3103739F" w:rsidR="00861F1F" w:rsidRPr="00651722" w:rsidRDefault="00861F1F" w:rsidP="00861F1F">
      <w:pPr>
        <w:numPr>
          <w:ilvl w:val="0"/>
          <w:numId w:val="38"/>
        </w:numPr>
        <w:jc w:val="both"/>
        <w:rPr>
          <w:rFonts w:asciiTheme="minorBidi" w:hAnsiTheme="minorBidi" w:cstheme="minorBidi"/>
          <w:spacing w:val="2"/>
          <w:sz w:val="22"/>
          <w:szCs w:val="22"/>
        </w:rPr>
      </w:pP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يجب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إرسال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أسئلة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وطلبات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استفسار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إلى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مركز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لجنة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مناقصات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>العنوان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: </w:t>
      </w:r>
      <w:hyperlink r:id="rId8" w:history="1">
        <w:proofErr w:type="gramStart"/>
        <w:r w:rsidRPr="00651722">
          <w:rPr>
            <w:rStyle w:val="Hyperlink"/>
            <w:rFonts w:asciiTheme="minorBidi" w:hAnsiTheme="minorBidi" w:cstheme="minorBidi"/>
            <w:sz w:val="22"/>
            <w:szCs w:val="22"/>
          </w:rPr>
          <w:t>Rechesh@gov.il</w:t>
        </w:r>
      </w:hyperlink>
      <w:r w:rsidRPr="00651722">
        <w:rPr>
          <w:rFonts w:asciiTheme="minorBidi" w:hAnsiTheme="minorBidi" w:cstheme="minorBidi"/>
          <w:spacing w:val="2"/>
          <w:sz w:val="22"/>
          <w:szCs w:val="22"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 xml:space="preserve"> حتى</w:t>
      </w:r>
      <w:proofErr w:type="gramEnd"/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 xml:space="preserve">تاريخ 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>18.7.2019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  <w:lang w:bidi="ar-AE"/>
        </w:rPr>
        <w:t xml:space="preserve"> الساعة 14:00.</w:t>
      </w:r>
      <w:r w:rsidRPr="00651722">
        <w:rPr>
          <w:rFonts w:asciiTheme="minorBidi" w:hAnsiTheme="minorBidi" w:cstheme="minorBidi"/>
          <w:spacing w:val="2"/>
          <w:sz w:val="22"/>
          <w:szCs w:val="22"/>
          <w:rtl/>
        </w:rPr>
        <w:t xml:space="preserve"> </w:t>
      </w:r>
    </w:p>
    <w:p w14:paraId="4C6E5673" w14:textId="77777777" w:rsidR="00861F1F" w:rsidRPr="00651722" w:rsidRDefault="00861F1F" w:rsidP="00861F1F">
      <w:pPr>
        <w:ind w:left="360"/>
        <w:jc w:val="both"/>
        <w:rPr>
          <w:rFonts w:asciiTheme="minorBidi" w:hAnsiTheme="minorBidi" w:cstheme="minorBidi"/>
          <w:b/>
          <w:sz w:val="22"/>
          <w:szCs w:val="22"/>
          <w:rtl/>
          <w:lang w:bidi="ar-AE"/>
        </w:rPr>
      </w:pPr>
    </w:p>
    <w:p w14:paraId="3FF76407" w14:textId="77777777" w:rsidR="00861F1F" w:rsidRPr="00651722" w:rsidRDefault="00861F1F" w:rsidP="00861F1F">
      <w:pPr>
        <w:ind w:left="360"/>
        <w:jc w:val="both"/>
        <w:rPr>
          <w:rFonts w:asciiTheme="minorBidi" w:hAnsiTheme="minorBidi" w:cstheme="minorBidi"/>
          <w:spacing w:val="2"/>
          <w:sz w:val="22"/>
          <w:szCs w:val="22"/>
        </w:rPr>
      </w:pP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إجابات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وتوضيحات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صاحب الدعوة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يتم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نشرها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موقع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الانترنت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التابع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لمديرية المشتريات الحكومية في وزارة المالية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>بالعنوان:</w:t>
      </w:r>
      <w:r w:rsidRPr="00651722">
        <w:rPr>
          <w:rFonts w:asciiTheme="minorBidi" w:hAnsiTheme="minorBidi" w:cstheme="minorBidi"/>
          <w:b/>
          <w:sz w:val="22"/>
          <w:szCs w:val="22"/>
          <w:rtl/>
        </w:rPr>
        <w:t xml:space="preserve"> </w:t>
      </w:r>
    </w:p>
    <w:p w14:paraId="10C529C0" w14:textId="77777777" w:rsidR="00861F1F" w:rsidRPr="00651722" w:rsidRDefault="00861F1F" w:rsidP="00861F1F">
      <w:pPr>
        <w:spacing w:after="120" w:line="288" w:lineRule="auto"/>
        <w:ind w:left="418"/>
        <w:jc w:val="both"/>
        <w:rPr>
          <w:rFonts w:asciiTheme="minorBidi" w:hAnsiTheme="minorBidi" w:cstheme="minorBidi"/>
          <w:b/>
          <w:bCs/>
          <w:sz w:val="22"/>
          <w:szCs w:val="22"/>
          <w:rtl/>
        </w:rPr>
      </w:pPr>
      <w:hyperlink r:id="rId9" w:history="1">
        <w:r w:rsidRPr="00651722">
          <w:rPr>
            <w:rStyle w:val="Hyperlink"/>
            <w:rFonts w:asciiTheme="minorBidi" w:hAnsiTheme="minorBidi" w:cstheme="minorBidi"/>
            <w:b/>
            <w:sz w:val="22"/>
            <w:szCs w:val="22"/>
          </w:rPr>
          <w:t>http://www.mr.gov.il/OfficesTenders/Pages/SearchOfficeTenders.aspx</w:t>
        </w:r>
      </w:hyperlink>
      <w:r w:rsidRPr="00651722">
        <w:rPr>
          <w:rFonts w:asciiTheme="minorBidi" w:hAnsiTheme="minorBidi" w:cstheme="minorBidi"/>
          <w:b/>
          <w:sz w:val="22"/>
          <w:szCs w:val="22"/>
          <w:rtl/>
        </w:rPr>
        <w:t>.</w:t>
      </w:r>
    </w:p>
    <w:p w14:paraId="74D7EA17" w14:textId="62DEB2F6" w:rsidR="00861F1F" w:rsidRPr="00651722" w:rsidRDefault="00861F1F" w:rsidP="00E9543F">
      <w:pPr>
        <w:spacing w:after="120" w:line="288" w:lineRule="auto"/>
        <w:ind w:left="720" w:hanging="302"/>
        <w:jc w:val="both"/>
        <w:rPr>
          <w:rFonts w:asciiTheme="minorBidi" w:hAnsiTheme="minorBidi" w:cstheme="minorBidi"/>
          <w:sz w:val="22"/>
          <w:szCs w:val="22"/>
          <w:rtl/>
          <w:lang w:bidi="ar-AE"/>
        </w:rPr>
      </w:pP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تعتبر الإجابات والتوضيحات بمثابة جزءا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ا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يتجزأ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من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مناقصة.</w:t>
      </w:r>
      <w:r w:rsidR="00E9543F" w:rsidRPr="00651722">
        <w:rPr>
          <w:rFonts w:asciiTheme="minorBidi" w:hAnsiTheme="minorBidi" w:cstheme="minorBidi"/>
          <w:sz w:val="22"/>
          <w:szCs w:val="22"/>
          <w:rtl/>
          <w:lang w:bidi="ar-AE"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يحتفظ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sz w:val="22"/>
          <w:szCs w:val="22"/>
          <w:rtl/>
          <w:lang w:bidi="ar-AE"/>
        </w:rPr>
        <w:t xml:space="preserve">صاحب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دعوة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نفسه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بالحق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نشر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تغييرات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وتوضيحات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وثائق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مناقصة</w:t>
      </w:r>
      <w:r w:rsidRPr="00651722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وفقاً لما ورد في مستندات المناقصة.</w:t>
      </w:r>
    </w:p>
    <w:p w14:paraId="38D16DA7" w14:textId="1360DE18" w:rsidR="00E9543F" w:rsidRPr="00651722" w:rsidRDefault="00E9543F" w:rsidP="00E9543F">
      <w:pPr>
        <w:widowControl w:val="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تقدي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عرو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>: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يجب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gram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تقديم</w:t>
      </w:r>
      <w:r w:rsidRPr="00651722">
        <w:rPr>
          <w:rFonts w:asciiTheme="minorBidi" w:hAnsiTheme="minorBidi" w:cstheme="minorBidi"/>
          <w:sz w:val="22"/>
          <w:szCs w:val="22"/>
          <w:rtl/>
        </w:rPr>
        <w:t>,</w:t>
      </w:r>
      <w:proofErr w:type="gramEnd"/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باللغة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عبرية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صندوق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مناقصات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تابع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صاحب الدعوة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موجود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طابق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دخول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وحدة الحكومة الالكترونية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شارع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spell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نتنئيل</w:t>
      </w:r>
      <w:proofErr w:type="spellEnd"/>
      <w:r w:rsidRPr="00651722">
        <w:rPr>
          <w:rFonts w:asciiTheme="minorBidi" w:hAnsiTheme="minorBidi" w:cstheme="minorBidi"/>
          <w:sz w:val="22"/>
          <w:szCs w:val="22"/>
          <w:rtl/>
        </w:rPr>
        <w:t xml:space="preserve"> </w:t>
      </w:r>
      <w:proofErr w:type="spellStart"/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لورخ</w:t>
      </w:r>
      <w:proofErr w:type="spellEnd"/>
      <w:r w:rsidRPr="00651722">
        <w:rPr>
          <w:rFonts w:asciiTheme="minorBidi" w:hAnsiTheme="minorBidi" w:cstheme="minorBidi"/>
          <w:sz w:val="22"/>
          <w:szCs w:val="22"/>
          <w:rtl/>
        </w:rPr>
        <w:t xml:space="preserve"> 1, </w:t>
      </w:r>
      <w:r w:rsidRPr="00651722">
        <w:rPr>
          <w:rFonts w:asciiTheme="minorBidi" w:hAnsiTheme="minorBidi" w:cstheme="minorBidi"/>
          <w:sz w:val="22"/>
          <w:szCs w:val="22"/>
          <w:rtl/>
          <w:lang w:bidi="ar-AE"/>
        </w:rPr>
        <w:t>القدس</w:t>
      </w:r>
      <w:r w:rsidRPr="00651722">
        <w:rPr>
          <w:rFonts w:asciiTheme="minorBidi" w:hAnsiTheme="minorBidi" w:cstheme="minorBidi"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حتى تاريخ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 xml:space="preserve">4.8.2019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حتى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ساع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14:00.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وضح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أنه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ُمنع إرسال العرو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بالبريد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.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عر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ذ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ت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إيجاده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داخل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صندوق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مناقصات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تابع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صاحب الدعو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موعد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أخير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تقدي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عرو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أ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سبب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proofErr w:type="gramStart"/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كا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>,</w:t>
      </w:r>
      <w:proofErr w:type="gramEnd"/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ت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بحثه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بتات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شارك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مناقص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,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وتت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إعادته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إلى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مقدم العر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. </w:t>
      </w:r>
    </w:p>
    <w:p w14:paraId="5568662D" w14:textId="77777777" w:rsidR="00E9543F" w:rsidRPr="00651722" w:rsidRDefault="00E9543F" w:rsidP="00E9543F">
      <w:pPr>
        <w:pStyle w:val="affc"/>
        <w:spacing w:before="120" w:after="120" w:line="240" w:lineRule="atLeast"/>
        <w:ind w:left="36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بهذ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أ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هذ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إعلا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يشمل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معلومات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ملخص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قط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.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حال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وجود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تناقض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أو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عدم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تناسب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بي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مضمو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هذ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إعلا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وبي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تعليمات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مستندات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مناقص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–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إن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وارد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في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وثائق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مناقص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له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أفضلية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على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تعليمات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هذا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651722">
        <w:rPr>
          <w:rFonts w:asciiTheme="minorBidi" w:hAnsiTheme="minorBidi" w:cstheme="minorBidi"/>
          <w:b/>
          <w:bCs/>
          <w:sz w:val="22"/>
          <w:szCs w:val="22"/>
          <w:rtl/>
          <w:lang w:bidi="ar-AE"/>
        </w:rPr>
        <w:t>الإعلان</w:t>
      </w:r>
    </w:p>
    <w:p w14:paraId="2124A344" w14:textId="77777777" w:rsidR="00E9543F" w:rsidRPr="00651722" w:rsidRDefault="00E9543F" w:rsidP="00E9543F">
      <w:pPr>
        <w:pStyle w:val="affc"/>
        <w:spacing w:before="120" w:after="120" w:line="240" w:lineRule="atLeast"/>
        <w:ind w:left="360"/>
        <w:jc w:val="both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338934F5" w14:textId="7EC580FC" w:rsidR="001F7B06" w:rsidRPr="00651722" w:rsidRDefault="001F7B06" w:rsidP="00F66798">
      <w:pPr>
        <w:pStyle w:val="affc"/>
        <w:spacing w:before="120" w:after="120" w:line="240" w:lineRule="atLeast"/>
        <w:ind w:left="360"/>
        <w:jc w:val="both"/>
        <w:rPr>
          <w:rFonts w:asciiTheme="minorBidi" w:hAnsiTheme="minorBidi" w:cstheme="minorBidi"/>
          <w:sz w:val="22"/>
          <w:szCs w:val="22"/>
        </w:rPr>
      </w:pPr>
      <w:r w:rsidRPr="00651722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bookmarkEnd w:id="0"/>
    </w:p>
    <w:sectPr w:rsidR="001F7B06" w:rsidRPr="00651722" w:rsidSect="00FD56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83AB6" w14:textId="77777777" w:rsidR="004E7BFD" w:rsidRDefault="004E7BFD">
      <w:r>
        <w:separator/>
      </w:r>
    </w:p>
  </w:endnote>
  <w:endnote w:type="continuationSeparator" w:id="0">
    <w:p w14:paraId="3016090F" w14:textId="77777777" w:rsidR="004E7BFD" w:rsidRDefault="004E7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David"/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FrankRuehl">
    <w:altName w:val="FrankRuehl"/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6EF56" w14:textId="77777777" w:rsidR="004E7BFD" w:rsidRDefault="004E7BFD">
      <w:r>
        <w:separator/>
      </w:r>
    </w:p>
  </w:footnote>
  <w:footnote w:type="continuationSeparator" w:id="0">
    <w:p w14:paraId="7240CC24" w14:textId="77777777" w:rsidR="004E7BFD" w:rsidRDefault="004E7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734453DF"/>
    <w:multiLevelType w:val="multilevel"/>
    <w:tmpl w:val="A4B677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</w:rPr>
    </w:lvl>
    <w:lvl w:ilvl="1">
      <w:start w:val="1"/>
      <w:numFmt w:val="decimal"/>
      <w:lvlText w:val="%1.%2."/>
      <w:lvlJc w:val="left"/>
      <w:pPr>
        <w:ind w:left="1141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1"/>
  </w:num>
  <w:num w:numId="26">
    <w:abstractNumId w:val="70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4"/>
  </w:num>
  <w:num w:numId="76">
    <w:abstractNumId w:val="17"/>
  </w:num>
  <w:num w:numId="77">
    <w:abstractNumId w:val="40"/>
  </w:num>
  <w:num w:numId="78">
    <w:abstractNumId w:val="67"/>
  </w:num>
  <w:num w:numId="79">
    <w:abstractNumId w:val="68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MzYwNjO0sDCzMDVS0lEKTi0uzszPAykwqgUAaYu4iCwAAAA=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33A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57FFE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7B1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67F6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415B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E7BFD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941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264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214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CE9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3A4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4F4B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4944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15B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1722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271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0EBF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72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E7CD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6909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1F1F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41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0A72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C11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2C62"/>
    <w:rsid w:val="00AA3100"/>
    <w:rsid w:val="00AA3217"/>
    <w:rsid w:val="00AA3879"/>
    <w:rsid w:val="00AA3DEB"/>
    <w:rsid w:val="00AA4944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1692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C0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48B1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28B"/>
    <w:rsid w:val="00C27387"/>
    <w:rsid w:val="00C275E7"/>
    <w:rsid w:val="00C309C9"/>
    <w:rsid w:val="00C31D60"/>
    <w:rsid w:val="00C326CA"/>
    <w:rsid w:val="00C32767"/>
    <w:rsid w:val="00C32EB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5C1D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43F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4899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3B16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2034C"/>
    <w:rsid w:val="00F206F7"/>
    <w:rsid w:val="00F2179F"/>
    <w:rsid w:val="00F21B87"/>
    <w:rsid w:val="00F237ED"/>
    <w:rsid w:val="00F23C59"/>
    <w:rsid w:val="00F25C49"/>
    <w:rsid w:val="00F264A9"/>
    <w:rsid w:val="00F26514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0179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qFormat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aliases w:val="נספח 2 מתוקן,style 2,פיסקת bullets,LP1,lp1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aliases w:val="נספח 2 מתוקן תו,style 2 תו,פיסקת bullets תו,LP1 תו,lp1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210">
    <w:name w:val="כותרת 21"/>
    <w:basedOn w:val="16"/>
    <w:qFormat/>
    <w:rsid w:val="00A40A72"/>
    <w:pPr>
      <w:overflowPunct/>
      <w:autoSpaceDE/>
      <w:autoSpaceDN/>
      <w:adjustRightInd/>
      <w:spacing w:after="0" w:line="360" w:lineRule="auto"/>
      <w:ind w:left="1141" w:hanging="432"/>
      <w:jc w:val="left"/>
      <w:outlineLvl w:val="3"/>
    </w:pPr>
    <w:rPr>
      <w:rFonts w:cs="David"/>
      <w:sz w:val="28"/>
      <w:szCs w:val="28"/>
      <w:u w:val="single"/>
    </w:rPr>
  </w:style>
  <w:style w:type="paragraph" w:customStyle="1" w:styleId="Level3">
    <w:name w:val="Level 3"/>
    <w:basedOn w:val="210"/>
    <w:link w:val="Level3Char"/>
    <w:qFormat/>
    <w:rsid w:val="00A40A72"/>
    <w:pPr>
      <w:ind w:left="1224" w:hanging="504"/>
      <w:jc w:val="both"/>
    </w:pPr>
    <w:rPr>
      <w:b w:val="0"/>
      <w:bCs w:val="0"/>
      <w:sz w:val="24"/>
      <w:szCs w:val="24"/>
      <w:u w:val="none"/>
    </w:rPr>
  </w:style>
  <w:style w:type="character" w:customStyle="1" w:styleId="Level3Char">
    <w:name w:val="Level 3 Char"/>
    <w:basedOn w:val="a3"/>
    <w:link w:val="Level3"/>
    <w:rsid w:val="00A40A72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hesh@gov.i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r.gov.il/OfficesTenders/Pages/SearchOfficeTenders.aspx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mr.gov.il/OfficesTenders/Pages/SearchOfficeTenders.aspx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2</Words>
  <Characters>2525</Characters>
  <Application>Microsoft Office Word</Application>
  <DocSecurity>0</DocSecurity>
  <Lines>21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01T19:37:00Z</dcterms:created>
  <dcterms:modified xsi:type="dcterms:W3CDTF">2019-07-01T19:37:00Z</dcterms:modified>
</cp:coreProperties>
</file>